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bookmarkStart w:id="0" w:name="_GoBack"/>
      <w:bookmarkEnd w:id="0"/>
      <w:r w:rsidRPr="00D20A35">
        <w:t>Lab: Regular Expressions</w:t>
      </w:r>
    </w:p>
    <w:p w14:paraId="3D6B0DEB" w14:textId="6084AA11" w:rsidR="00D20A35" w:rsidRPr="00D20A35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D20A35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4F01C1D1" w14:textId="041366B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  <w:lang w:val="bg-BG" w:eastAsia="bg-BG"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  <w:lang w:val="bg-BG" w:eastAsia="bg-BG"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r w:rsidRPr="00D20A35">
        <w:rPr>
          <w:b/>
        </w:rPr>
        <w:t xml:space="preserve">find(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r w:rsidRPr="00D20A35">
        <w:rPr>
          <w:b/>
        </w:rPr>
        <w:t>group(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>ll take a look at how to construct it:</w:t>
      </w:r>
    </w:p>
    <w:p w14:paraId="636599F3" w14:textId="67727E5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  <w:lang w:val="bg-BG" w:eastAsia="bg-BG"/>
        </w:rPr>
        <w:drawing>
          <wp:inline distT="0" distB="0" distL="0" distR="0" wp14:anchorId="01201232" wp14:editId="4666A696">
            <wp:extent cx="6324600" cy="16002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C02349" w14:textId="77777777" w:rsidR="00AD2709" w:rsidRDefault="00AD2709" w:rsidP="008068A2">
      <w:pPr>
        <w:spacing w:after="0" w:line="240" w:lineRule="auto"/>
      </w:pPr>
      <w:r>
        <w:separator/>
      </w:r>
    </w:p>
  </w:endnote>
  <w:endnote w:type="continuationSeparator" w:id="0">
    <w:p w14:paraId="7F725E48" w14:textId="77777777" w:rsidR="00AD2709" w:rsidRDefault="00AD27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5DE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5D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5DE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5D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E93EEE" w14:textId="77777777" w:rsidR="00AD2709" w:rsidRDefault="00AD2709" w:rsidP="008068A2">
      <w:pPr>
        <w:spacing w:after="0" w:line="240" w:lineRule="auto"/>
      </w:pPr>
      <w:r>
        <w:separator/>
      </w:r>
    </w:p>
  </w:footnote>
  <w:footnote w:type="continuationSeparator" w:id="0">
    <w:p w14:paraId="09C78BAC" w14:textId="77777777" w:rsidR="00AD2709" w:rsidRDefault="00AD27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2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4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gUABmT6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DE5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2709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837/programming-fundamentals-with-java-september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3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8EDE59-B756-4C6D-87A1-0C9588F425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07</Words>
  <Characters>688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1-17T07:10:00Z</dcterms:created>
  <dcterms:modified xsi:type="dcterms:W3CDTF">2022-11-17T07:10:00Z</dcterms:modified>
  <cp:category>programming;education;software engineering;software development</cp:category>
</cp:coreProperties>
</file>